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6C4C7" w14:textId="784CB74C" w:rsidR="00C215A1" w:rsidRPr="00437A01" w:rsidRDefault="0009241A" w:rsidP="008841B8">
      <w:pPr>
        <w:pStyle w:val="Subheadline"/>
        <w:spacing w:before="0"/>
        <w:rPr>
          <w:color w:val="0072B4"/>
          <w:sz w:val="40"/>
          <w:szCs w:val="20"/>
          <w:lang w:val="de-DE"/>
        </w:rPr>
      </w:pPr>
      <w:r w:rsidRPr="0009241A">
        <w:rPr>
          <w:color w:val="0072B4"/>
          <w:sz w:val="40"/>
          <w:szCs w:val="20"/>
          <w:lang w:val="de-DE"/>
        </w:rPr>
        <w:t xml:space="preserve">Mit devolo zum besten Ping – mit diesen Tipps spielen </w:t>
      </w:r>
      <w:r w:rsidR="00534F38">
        <w:rPr>
          <w:color w:val="0072B4"/>
          <w:sz w:val="40"/>
          <w:szCs w:val="20"/>
          <w:lang w:val="de-DE"/>
        </w:rPr>
        <w:t>S</w:t>
      </w:r>
      <w:r w:rsidRPr="0009241A">
        <w:rPr>
          <w:color w:val="0072B4"/>
          <w:sz w:val="40"/>
          <w:szCs w:val="20"/>
          <w:lang w:val="de-DE"/>
        </w:rPr>
        <w:t>ie besser</w:t>
      </w:r>
    </w:p>
    <w:p w14:paraId="06DE16A5" w14:textId="77777777" w:rsidR="005312B8" w:rsidRPr="00437A01" w:rsidRDefault="005312B8" w:rsidP="008841B8">
      <w:pPr>
        <w:pStyle w:val="Subheadline"/>
        <w:spacing w:before="0"/>
        <w:rPr>
          <w:lang w:val="de-DE"/>
        </w:rPr>
      </w:pPr>
    </w:p>
    <w:p w14:paraId="35D149B3" w14:textId="5FB85736" w:rsidR="000B20D8" w:rsidRPr="00437A01" w:rsidRDefault="00C5031E" w:rsidP="0009241A">
      <w:pPr>
        <w:pStyle w:val="AnreiertextPM"/>
      </w:pPr>
      <w:r>
        <w:t>Wi</w:t>
      </w:r>
      <w:r w:rsidR="00CA684D" w:rsidRPr="00437A01">
        <w:t xml:space="preserve">en, </w:t>
      </w:r>
      <w:r w:rsidR="00AD4979">
        <w:t>2</w:t>
      </w:r>
      <w:r w:rsidR="001660AA">
        <w:t>7</w:t>
      </w:r>
      <w:r w:rsidR="005B5442">
        <w:t xml:space="preserve">. </w:t>
      </w:r>
      <w:r w:rsidR="00AD4979">
        <w:t>April</w:t>
      </w:r>
      <w:r w:rsidR="005B5442">
        <w:t xml:space="preserve"> 202</w:t>
      </w:r>
      <w:r w:rsidR="001660AA">
        <w:t>2</w:t>
      </w:r>
      <w:r w:rsidR="002D08BE" w:rsidRPr="00437A01">
        <w:t xml:space="preserve"> – </w:t>
      </w:r>
      <w:r w:rsidR="0009241A">
        <w:t xml:space="preserve">Von Fortnite zu Overwatch, von Rocket League zu League of Legends – Online Gaming ist </w:t>
      </w:r>
      <w:r w:rsidR="00534F38">
        <w:t xml:space="preserve">so </w:t>
      </w:r>
      <w:r w:rsidR="0009241A">
        <w:t>populär wie nie zuvor. Cloudbasierte Konsolen wie Playstation</w:t>
      </w:r>
      <w:r w:rsidR="005773DC">
        <w:t>®</w:t>
      </w:r>
      <w:r w:rsidR="0009241A">
        <w:t>, X</w:t>
      </w:r>
      <w:r w:rsidR="009E40C8">
        <w:t>b</w:t>
      </w:r>
      <w:r w:rsidR="0009241A">
        <w:t>ox</w:t>
      </w:r>
      <w:r w:rsidR="005773DC">
        <w:t>®</w:t>
      </w:r>
      <w:r w:rsidR="0009241A">
        <w:t xml:space="preserve"> oder Nintendo Switch</w:t>
      </w:r>
      <w:r w:rsidR="005773DC">
        <w:t>®</w:t>
      </w:r>
      <w:r w:rsidR="0009241A">
        <w:t xml:space="preserve"> verkaufen sich </w:t>
      </w:r>
      <w:r w:rsidR="00534F38">
        <w:t>äußerst</w:t>
      </w:r>
      <w:r w:rsidR="0009241A">
        <w:t xml:space="preserve"> erfolgreich und auch mobiles Gaming wächst und wächst…</w:t>
      </w:r>
      <w:r w:rsidR="00534F38">
        <w:t xml:space="preserve"> </w:t>
      </w:r>
      <w:r w:rsidR="00C400B7">
        <w:t>Fantastische</w:t>
      </w:r>
      <w:r w:rsidR="0009241A">
        <w:t xml:space="preserve"> Zeiten für Online Gamer – solange ihre Internetverbindung schnell und stabil ist. Zwar setzen die meisten Online</w:t>
      </w:r>
      <w:r w:rsidR="009E40C8">
        <w:t>-</w:t>
      </w:r>
      <w:r w:rsidR="0009241A">
        <w:t>Spiele keine Turbogeschwindigkeit voraus, dennoch steht immer eine Schlüsselkennzahl im Fokus: der Ping.</w:t>
      </w:r>
      <w:r w:rsidR="000B20D8" w:rsidRPr="00437A01">
        <w:t xml:space="preserve"> </w:t>
      </w:r>
    </w:p>
    <w:p w14:paraId="74D0AD17" w14:textId="77777777" w:rsidR="00CA684D" w:rsidRPr="000C39F4" w:rsidRDefault="00CA684D" w:rsidP="00CA684D">
      <w:pPr>
        <w:pStyle w:val="TextberAufzhlungPM"/>
      </w:pPr>
      <w:r w:rsidRPr="000C39F4">
        <w:t>Die Themen dieser Pressemeldung:</w:t>
      </w:r>
    </w:p>
    <w:p w14:paraId="22F40177" w14:textId="6194E5B4" w:rsidR="005D0DFB" w:rsidRDefault="0009241A" w:rsidP="005D0DFB">
      <w:pPr>
        <w:pStyle w:val="AufzhlungPM"/>
      </w:pPr>
      <w:r>
        <w:t xml:space="preserve">Was ist </w:t>
      </w:r>
      <w:r w:rsidR="00346F4B">
        <w:t>der</w:t>
      </w:r>
      <w:r>
        <w:t xml:space="preserve"> Ping?</w:t>
      </w:r>
    </w:p>
    <w:p w14:paraId="0C5C9993" w14:textId="538698F7" w:rsidR="0009241A" w:rsidRDefault="00A95B37" w:rsidP="005D0DFB">
      <w:pPr>
        <w:pStyle w:val="AufzhlungPM"/>
      </w:pPr>
      <w:r>
        <w:t>Mit diesen Tipps optimieren Sie den Ping</w:t>
      </w:r>
    </w:p>
    <w:p w14:paraId="628ABD29" w14:textId="1AA57381" w:rsidR="0009241A" w:rsidRDefault="00A95B37" w:rsidP="005D0DFB">
      <w:pPr>
        <w:pStyle w:val="AufzhlungPM"/>
      </w:pPr>
      <w:r>
        <w:t>Der beste Weg ins Internet</w:t>
      </w:r>
    </w:p>
    <w:p w14:paraId="535C0F51" w14:textId="5F04020E" w:rsidR="00A95B37" w:rsidRDefault="00A95B37" w:rsidP="005D0DFB">
      <w:pPr>
        <w:pStyle w:val="AufzhlungPM"/>
      </w:pPr>
      <w:r>
        <w:t>Die ideale Lösung für lange Distanzen</w:t>
      </w:r>
    </w:p>
    <w:p w14:paraId="571D86C3" w14:textId="09B6879D" w:rsidR="005D0DFB" w:rsidRPr="00437A01" w:rsidRDefault="0009241A" w:rsidP="007A0373">
      <w:pPr>
        <w:pStyle w:val="SubheadlinePM"/>
        <w:spacing w:line="240" w:lineRule="auto"/>
        <w:outlineLvl w:val="9"/>
      </w:pPr>
      <w:r w:rsidRPr="0009241A">
        <w:t xml:space="preserve">Was ist </w:t>
      </w:r>
      <w:r w:rsidR="00346F4B">
        <w:t>der</w:t>
      </w:r>
      <w:r w:rsidRPr="0009241A">
        <w:t xml:space="preserve"> Ping?</w:t>
      </w:r>
    </w:p>
    <w:p w14:paraId="18AEAA23" w14:textId="3A3A76C3" w:rsidR="00D63FC5" w:rsidRDefault="0009241A" w:rsidP="0009241A">
      <w:pPr>
        <w:pStyle w:val="StandardtextPM"/>
      </w:pPr>
      <w:r>
        <w:t xml:space="preserve">Der Ping-Wert ist eine Messgröße, der die Antwortzeiten von Internetverbindungen – die sogenannte Latenz </w:t>
      </w:r>
      <w:r w:rsidR="007866DF">
        <w:t>–</w:t>
      </w:r>
      <w:r>
        <w:t xml:space="preserve"> wi</w:t>
      </w:r>
      <w:r w:rsidR="009E40C8">
        <w:t>e</w:t>
      </w:r>
      <w:r>
        <w:t xml:space="preserve">dergibt. </w:t>
      </w:r>
      <w:r w:rsidR="005B5442">
        <w:t>Anders formuliert: Mit dem Ping</w:t>
      </w:r>
      <w:r>
        <w:t xml:space="preserve"> beschreibt </w:t>
      </w:r>
      <w:r w:rsidR="005B5442">
        <w:t>man</w:t>
      </w:r>
      <w:r>
        <w:t xml:space="preserve"> die Zeitspanne zwischen dem Aussenden eines Datenpaketes an einen Empfänger und </w:t>
      </w:r>
      <w:r w:rsidR="007866DF">
        <w:t xml:space="preserve">dem Empfang </w:t>
      </w:r>
      <w:r>
        <w:t>des daraufhin zurückgeschickten Antwortpaketes. Beim Telefonieren über das Internet oder beim Online</w:t>
      </w:r>
      <w:r w:rsidR="00207211">
        <w:t>-</w:t>
      </w:r>
      <w:r>
        <w:t>Gam</w:t>
      </w:r>
      <w:r w:rsidR="00207211">
        <w:t>ing</w:t>
      </w:r>
      <w:r>
        <w:t xml:space="preserve"> ist ein guter Ping</w:t>
      </w:r>
      <w:r w:rsidR="005B5442">
        <w:t>-</w:t>
      </w:r>
      <w:r>
        <w:t xml:space="preserve">Wert wichtig, da auch winzige Verzögerungen sich hier schnell bemerkbar machen. Vor allem in schnellen, actiongeladenen Spielen ermöglicht ein niedriger Ping, schneller zu agieren als der Gegner. Daher gilt: </w:t>
      </w:r>
      <w:r w:rsidR="009E40C8">
        <w:t>J</w:t>
      </w:r>
      <w:r>
        <w:t>e niedriger der Ping</w:t>
      </w:r>
      <w:r w:rsidR="005B5442">
        <w:t>-</w:t>
      </w:r>
      <w:r>
        <w:t>Wert ist, desto besser.</w:t>
      </w:r>
    </w:p>
    <w:p w14:paraId="6A46B633" w14:textId="77777777" w:rsidR="00D63FC5" w:rsidRDefault="00D63FC5" w:rsidP="007A0373">
      <w:pPr>
        <w:pStyle w:val="StandardtextPM"/>
        <w:spacing w:before="360" w:after="120" w:line="240" w:lineRule="auto"/>
        <w:rPr>
          <w:b/>
          <w:color w:val="434A4F"/>
          <w:sz w:val="28"/>
          <w:szCs w:val="28"/>
        </w:rPr>
      </w:pPr>
      <w:r w:rsidRPr="00D63FC5">
        <w:rPr>
          <w:b/>
          <w:color w:val="434A4F"/>
          <w:sz w:val="28"/>
          <w:szCs w:val="28"/>
        </w:rPr>
        <w:t>Mit diesen Tipps optimieren Sie den Ping:</w:t>
      </w:r>
    </w:p>
    <w:p w14:paraId="614FD3CC" w14:textId="7CEA9A19" w:rsidR="00A95B37" w:rsidRPr="00437A01" w:rsidRDefault="00D57FB0" w:rsidP="00D63FC5">
      <w:pPr>
        <w:pStyle w:val="StandardtextPM"/>
      </w:pPr>
      <w:r>
        <w:t xml:space="preserve"> </w:t>
      </w:r>
      <w:r w:rsidR="00A95B37" w:rsidRPr="00437A01">
        <w:rPr>
          <w:b/>
        </w:rPr>
        <w:t xml:space="preserve">1. </w:t>
      </w:r>
      <w:r w:rsidR="00654B84">
        <w:rPr>
          <w:b/>
        </w:rPr>
        <w:t>Internet-</w:t>
      </w:r>
      <w:r w:rsidR="00A95B37">
        <w:rPr>
          <w:b/>
        </w:rPr>
        <w:t xml:space="preserve">Router </w:t>
      </w:r>
      <w:r w:rsidR="00A1491E">
        <w:rPr>
          <w:b/>
        </w:rPr>
        <w:t xml:space="preserve">neu starten oder </w:t>
      </w:r>
      <w:r w:rsidR="00A95B37">
        <w:rPr>
          <w:b/>
        </w:rPr>
        <w:t>austauschen</w:t>
      </w:r>
    </w:p>
    <w:p w14:paraId="2560878D" w14:textId="2B0341CA" w:rsidR="00F61E77" w:rsidRDefault="0009241A" w:rsidP="00F61E77">
      <w:pPr>
        <w:pStyle w:val="StandardtextPM"/>
      </w:pPr>
      <w:r w:rsidRPr="0009241A">
        <w:t xml:space="preserve">Wenn der Ping nicht niedrig genug ist, kann es am </w:t>
      </w:r>
      <w:r w:rsidR="00654B84">
        <w:t>Internet-</w:t>
      </w:r>
      <w:r w:rsidRPr="0009241A">
        <w:t>Router liegen. Manchmal genügt ein einfacher Neustart. Oft reichen aber auch die vom Provider zur Verfügung gestellten Geräte für einen guten Ping nicht aus. Dann kann der Austausch gegen ein besseres Gerät den Ping verbessern.</w:t>
      </w:r>
    </w:p>
    <w:p w14:paraId="0F45DF18" w14:textId="77777777" w:rsidR="00A95B37" w:rsidRPr="00437A01" w:rsidRDefault="00A95B37" w:rsidP="00F61E77">
      <w:pPr>
        <w:pStyle w:val="StandardtextPM"/>
      </w:pPr>
    </w:p>
    <w:p w14:paraId="5D9DA7E2" w14:textId="498F2639" w:rsidR="00D47019" w:rsidRPr="00A95B37" w:rsidRDefault="00A95B37" w:rsidP="00A95B37">
      <w:pPr>
        <w:pStyle w:val="StandardtextPM"/>
        <w:jc w:val="both"/>
        <w:rPr>
          <w:b/>
        </w:rPr>
      </w:pPr>
      <w:r>
        <w:rPr>
          <w:b/>
        </w:rPr>
        <w:t xml:space="preserve">2. </w:t>
      </w:r>
      <w:r w:rsidR="0009241A" w:rsidRPr="00A95B37">
        <w:rPr>
          <w:b/>
        </w:rPr>
        <w:t>Spiel updaten</w:t>
      </w:r>
    </w:p>
    <w:p w14:paraId="77BE06D7" w14:textId="7E2B9725" w:rsidR="00A95B37" w:rsidRDefault="0009241A" w:rsidP="005312B8">
      <w:pPr>
        <w:pStyle w:val="StandardtextPM"/>
      </w:pPr>
      <w:r w:rsidRPr="0009241A">
        <w:t>Manchmal lässt sich das Problem auf einen Fehler in der verwendeten Spiel</w:t>
      </w:r>
      <w:r w:rsidR="005B5442">
        <w:t>e</w:t>
      </w:r>
      <w:r w:rsidRPr="0009241A">
        <w:t xml:space="preserve">version zurückführen, der in einer neueren Version bereits behoben wurde. Deshalb kann ein Update auf die </w:t>
      </w:r>
      <w:r w:rsidR="00C400B7" w:rsidRPr="0009241A">
        <w:t>aktuelle</w:t>
      </w:r>
      <w:r w:rsidRPr="0009241A">
        <w:t xml:space="preserve"> Version helfen, die Latenz zu senken.</w:t>
      </w:r>
    </w:p>
    <w:p w14:paraId="1E43908C" w14:textId="210D01EF" w:rsidR="001660AA" w:rsidRDefault="001660AA" w:rsidP="005312B8">
      <w:pPr>
        <w:pStyle w:val="StandardtextPM"/>
      </w:pPr>
    </w:p>
    <w:p w14:paraId="2F3D5BA3" w14:textId="159DAEFD" w:rsidR="00A95B37" w:rsidRPr="00A95B37" w:rsidRDefault="00A95B37" w:rsidP="00A95B37">
      <w:pPr>
        <w:pStyle w:val="StandardtextPM"/>
        <w:rPr>
          <w:b/>
        </w:rPr>
      </w:pPr>
      <w:r w:rsidRPr="00A95B37">
        <w:rPr>
          <w:b/>
        </w:rPr>
        <w:t xml:space="preserve">3. </w:t>
      </w:r>
      <w:r w:rsidR="009478F4">
        <w:rPr>
          <w:b/>
        </w:rPr>
        <w:t>Datenverkehr</w:t>
      </w:r>
      <w:r w:rsidRPr="00A95B37">
        <w:rPr>
          <w:b/>
        </w:rPr>
        <w:t xml:space="preserve"> reduzieren</w:t>
      </w:r>
    </w:p>
    <w:p w14:paraId="28D6F0C3" w14:textId="3F67B86D" w:rsidR="00A95B37" w:rsidRPr="00A95B37" w:rsidRDefault="00A95B37" w:rsidP="00A95B37">
      <w:pPr>
        <w:pStyle w:val="StandardtextPM"/>
      </w:pPr>
      <w:r w:rsidRPr="00A95B37">
        <w:t xml:space="preserve">Viele Geräte gleichzeitig zu verwenden, </w:t>
      </w:r>
      <w:r w:rsidR="00646E44">
        <w:t xml:space="preserve">reduziert </w:t>
      </w:r>
      <w:r w:rsidRPr="00A95B37">
        <w:t xml:space="preserve">die Datenübertragungsgeschwindigkeit </w:t>
      </w:r>
      <w:r w:rsidR="005B5442">
        <w:t xml:space="preserve">pro Endgerät </w:t>
      </w:r>
      <w:r w:rsidRPr="00A95B37">
        <w:t xml:space="preserve">und damit </w:t>
      </w:r>
      <w:r w:rsidR="00646E44">
        <w:t xml:space="preserve">steigt </w:t>
      </w:r>
      <w:r w:rsidR="001660AA">
        <w:t xml:space="preserve">auch </w:t>
      </w:r>
      <w:r w:rsidR="00F8236C">
        <w:t>die Latenz</w:t>
      </w:r>
      <w:r w:rsidRPr="00A95B37">
        <w:t xml:space="preserve">. Am besten die gerade nicht benötigten Geräte ausschalten. So steht während der Spielzeit mehr Bandbreite </w:t>
      </w:r>
      <w:r w:rsidR="007866DF">
        <w:t xml:space="preserve">für das </w:t>
      </w:r>
      <w:r w:rsidR="00E73911">
        <w:t xml:space="preserve">spezifische </w:t>
      </w:r>
      <w:r w:rsidR="007866DF">
        <w:t xml:space="preserve">Gaming-Endgerät </w:t>
      </w:r>
      <w:r w:rsidRPr="00A95B37">
        <w:t xml:space="preserve">zur Verfügung. Auch </w:t>
      </w:r>
      <w:r w:rsidR="00C400B7">
        <w:br/>
      </w:r>
      <w:r w:rsidRPr="00A95B37">
        <w:t>VPN</w:t>
      </w:r>
      <w:r w:rsidR="005B5442">
        <w:t>-</w:t>
      </w:r>
      <w:r w:rsidRPr="00A95B37">
        <w:t>Verbindungen und Proxy</w:t>
      </w:r>
      <w:r w:rsidR="005B5442">
        <w:t>-</w:t>
      </w:r>
      <w:r w:rsidRPr="00A95B37">
        <w:t xml:space="preserve">Dienste sollten besser nicht genutzt werden.  </w:t>
      </w:r>
    </w:p>
    <w:p w14:paraId="43B8CB6C" w14:textId="77777777" w:rsidR="000D393D" w:rsidRDefault="000D393D" w:rsidP="00A95B37">
      <w:pPr>
        <w:pStyle w:val="StandardtextPM"/>
        <w:rPr>
          <w:b/>
        </w:rPr>
      </w:pPr>
    </w:p>
    <w:p w14:paraId="3D66EF4A" w14:textId="52CA3DF2" w:rsidR="00A95B37" w:rsidRPr="000D393D" w:rsidRDefault="000D393D" w:rsidP="00A95B37">
      <w:pPr>
        <w:pStyle w:val="StandardtextPM"/>
        <w:rPr>
          <w:b/>
        </w:rPr>
      </w:pPr>
      <w:r w:rsidRPr="000D393D">
        <w:rPr>
          <w:b/>
        </w:rPr>
        <w:t>4. Mit dem nächsten verfügbaren Server verbinden</w:t>
      </w:r>
    </w:p>
    <w:p w14:paraId="044538DB" w14:textId="413CE923" w:rsidR="00A95B37" w:rsidRPr="00A95B37" w:rsidRDefault="00A95B37" w:rsidP="00A95B37">
      <w:pPr>
        <w:pStyle w:val="StandardtextPM"/>
      </w:pPr>
      <w:r w:rsidRPr="00A95B37">
        <w:t>Bei manchen Spielen lässt sich die Region</w:t>
      </w:r>
      <w:r w:rsidR="009C2542">
        <w:t xml:space="preserve"> einstellen</w:t>
      </w:r>
      <w:r w:rsidRPr="00A95B37">
        <w:t xml:space="preserve">, in </w:t>
      </w:r>
      <w:r w:rsidR="005B5442">
        <w:t>welcher</w:t>
      </w:r>
      <w:r w:rsidRPr="00A95B37">
        <w:t xml:space="preserve"> der Spiele</w:t>
      </w:r>
      <w:r w:rsidR="005B5442">
        <w:t>-</w:t>
      </w:r>
      <w:r w:rsidRPr="00A95B37">
        <w:t xml:space="preserve">Server steht. </w:t>
      </w:r>
      <w:r w:rsidR="005B5442">
        <w:t>M</w:t>
      </w:r>
      <w:r w:rsidRPr="00A95B37">
        <w:t xml:space="preserve">öglichst </w:t>
      </w:r>
      <w:r w:rsidR="005B5442" w:rsidRPr="00A95B37">
        <w:t xml:space="preserve">sollte </w:t>
      </w:r>
      <w:r w:rsidRPr="00A95B37">
        <w:t>ein Server in der Nähe ausgewählt werden, da mit der Entfernung, die die gesendeten Daten zurücklegen müssen, automatisch auch der Ping steigt.</w:t>
      </w:r>
    </w:p>
    <w:p w14:paraId="6EA2DF81" w14:textId="77777777" w:rsidR="00A95B37" w:rsidRPr="00A95B37" w:rsidRDefault="00A95B37" w:rsidP="007A0373">
      <w:pPr>
        <w:shd w:val="clear" w:color="auto" w:fill="FFFFFF"/>
        <w:spacing w:before="360" w:after="120"/>
        <w:rPr>
          <w:rFonts w:cs="Arial"/>
          <w:b/>
          <w:color w:val="434A4F"/>
          <w:sz w:val="28"/>
          <w:szCs w:val="28"/>
        </w:rPr>
      </w:pPr>
      <w:bookmarkStart w:id="0" w:name="_Hlk29982101"/>
      <w:r w:rsidRPr="00A95B37">
        <w:rPr>
          <w:rFonts w:cs="Arial"/>
          <w:b/>
          <w:color w:val="434A4F"/>
          <w:sz w:val="28"/>
          <w:szCs w:val="28"/>
        </w:rPr>
        <w:lastRenderedPageBreak/>
        <w:t xml:space="preserve">Der beste Weg </w:t>
      </w:r>
      <w:bookmarkEnd w:id="0"/>
      <w:r w:rsidRPr="00A95B37">
        <w:rPr>
          <w:rFonts w:cs="Arial"/>
          <w:b/>
          <w:color w:val="434A4F"/>
          <w:sz w:val="28"/>
          <w:szCs w:val="28"/>
        </w:rPr>
        <w:t>ins Internet</w:t>
      </w:r>
    </w:p>
    <w:p w14:paraId="0E136E4C" w14:textId="2953AAE5" w:rsidR="009478F4" w:rsidRDefault="009478F4" w:rsidP="00A95B37">
      <w:pPr>
        <w:pStyle w:val="StandardtextPM"/>
      </w:pPr>
      <w:r>
        <w:t xml:space="preserve">WLAN ist die beliebteste Verbindungstechnologie für Casual-Gamer. Für die meisten </w:t>
      </w:r>
      <w:r w:rsidR="007866DF">
        <w:t>Casual-</w:t>
      </w:r>
      <w:r>
        <w:t xml:space="preserve">Games reicht die Funktechnik auch vollkommen aus. </w:t>
      </w:r>
      <w:r w:rsidR="00A95B37" w:rsidRPr="00A95B37">
        <w:t xml:space="preserve">Ein </w:t>
      </w:r>
      <w:r>
        <w:t xml:space="preserve">stabiles </w:t>
      </w:r>
      <w:r w:rsidR="00A95B37" w:rsidRPr="00A95B37">
        <w:t>WLAN-</w:t>
      </w:r>
      <w:r>
        <w:t>Netz</w:t>
      </w:r>
      <w:r w:rsidR="00A95B37" w:rsidRPr="00A95B37">
        <w:t xml:space="preserve"> ist </w:t>
      </w:r>
      <w:r>
        <w:t xml:space="preserve">jedoch </w:t>
      </w:r>
      <w:r w:rsidR="00A95B37" w:rsidRPr="00A95B37">
        <w:t xml:space="preserve">von vielen äußeren Faktoren abhängig. </w:t>
      </w:r>
      <w:r>
        <w:t xml:space="preserve">Generell gilt: Wände und Decken bremsen das WLAN. </w:t>
      </w:r>
      <w:r w:rsidR="00A95B37" w:rsidRPr="00A95B37">
        <w:t xml:space="preserve">So entstehen </w:t>
      </w:r>
      <w:r w:rsidR="00A95B37" w:rsidRPr="009478F4">
        <w:t>schnell Probleme</w:t>
      </w:r>
      <w:r w:rsidR="00A95B37" w:rsidRPr="00A95B37">
        <w:t xml:space="preserve">, wenn der </w:t>
      </w:r>
      <w:r w:rsidR="004E3979">
        <w:t>Internet-</w:t>
      </w:r>
      <w:r w:rsidR="00A95B37" w:rsidRPr="00A95B37">
        <w:t xml:space="preserve">Router zu weit entfernt ist. Die meisten </w:t>
      </w:r>
      <w:r>
        <w:t>Pro-</w:t>
      </w:r>
      <w:r w:rsidR="00A95B37" w:rsidRPr="00A95B37">
        <w:t xml:space="preserve">Gamer verbinden sich daher am liebsten </w:t>
      </w:r>
      <w:r>
        <w:t xml:space="preserve">per LAN-Kabel direkt mit dem </w:t>
      </w:r>
      <w:r w:rsidR="003B7D12">
        <w:t>Internet-</w:t>
      </w:r>
      <w:r>
        <w:t>Router</w:t>
      </w:r>
      <w:r w:rsidR="00A95B37" w:rsidRPr="00A95B37">
        <w:t xml:space="preserve">. Doch </w:t>
      </w:r>
      <w:r>
        <w:t xml:space="preserve">meist steht der Router </w:t>
      </w:r>
      <w:r w:rsidR="00A95B37" w:rsidRPr="00A95B37">
        <w:t xml:space="preserve">nicht </w:t>
      </w:r>
      <w:r>
        <w:t>in dem Zimmer</w:t>
      </w:r>
      <w:r w:rsidR="00A95B37" w:rsidRPr="00A95B37">
        <w:t xml:space="preserve">, in dem </w:t>
      </w:r>
      <w:r>
        <w:t>man</w:t>
      </w:r>
      <w:r w:rsidR="00A95B37" w:rsidRPr="00A95B37">
        <w:t xml:space="preserve"> spielen möchte</w:t>
      </w:r>
      <w:r w:rsidR="00A1491E">
        <w:t>, und LAN-Kabel zu verlegen ist nicht immer möglich</w:t>
      </w:r>
      <w:r w:rsidR="00A95B37" w:rsidRPr="00A95B37">
        <w:t xml:space="preserve">. </w:t>
      </w:r>
    </w:p>
    <w:p w14:paraId="611F9B1B" w14:textId="77777777" w:rsidR="00C400B7" w:rsidRDefault="00C400B7" w:rsidP="00A95B37">
      <w:pPr>
        <w:pStyle w:val="StandardtextPM"/>
      </w:pPr>
    </w:p>
    <w:p w14:paraId="3EAE6468" w14:textId="57F85C01" w:rsidR="00A95B37" w:rsidRPr="00F849B0" w:rsidRDefault="00A95B37" w:rsidP="00A95B37">
      <w:pPr>
        <w:pStyle w:val="StandardtextPM"/>
      </w:pPr>
      <w:r w:rsidRPr="00A95B37">
        <w:t xml:space="preserve">In diesem Fall ist Powerline </w:t>
      </w:r>
      <w:r w:rsidR="005B5442">
        <w:t>die beste</w:t>
      </w:r>
      <w:r w:rsidRPr="00A95B37">
        <w:t xml:space="preserve"> Alternative. Die Infrastruktur dafür ist in jedem Haus schon vorhanden</w:t>
      </w:r>
      <w:r w:rsidR="00483751">
        <w:t xml:space="preserve">. </w:t>
      </w:r>
      <w:r w:rsidRPr="00A95B37">
        <w:t>Powerline</w:t>
      </w:r>
      <w:r w:rsidR="009478F4">
        <w:t>-</w:t>
      </w:r>
      <w:r w:rsidRPr="00A95B37">
        <w:t>Adapter wie beispielsweise die Magic</w:t>
      </w:r>
      <w:r w:rsidR="005B5442">
        <w:t>-</w:t>
      </w:r>
      <w:r w:rsidRPr="00A95B37">
        <w:t xml:space="preserve">Serie von devolo übertragen die Internetsignale über die hauseigene Stromleitung vom </w:t>
      </w:r>
      <w:r w:rsidR="00FA763A">
        <w:t>Internet-</w:t>
      </w:r>
      <w:r w:rsidRPr="00A95B37">
        <w:t xml:space="preserve">Router </w:t>
      </w:r>
      <w:r w:rsidR="009478F4">
        <w:t xml:space="preserve">zur gewünschten Steckdose. </w:t>
      </w:r>
      <w:r w:rsidRPr="00A95B37">
        <w:t xml:space="preserve">So </w:t>
      </w:r>
      <w:r w:rsidR="009478F4">
        <w:t xml:space="preserve">kann im Handumdrehen </w:t>
      </w:r>
      <w:r w:rsidR="00A1491E">
        <w:t>in der Gaming-Ecke</w:t>
      </w:r>
      <w:r w:rsidRPr="00A95B37">
        <w:t xml:space="preserve"> ein neuer Internet</w:t>
      </w:r>
      <w:r w:rsidR="005B5442">
        <w:t>-</w:t>
      </w:r>
      <w:r w:rsidRPr="00A95B37">
        <w:t>Zugangspunkt</w:t>
      </w:r>
      <w:r w:rsidR="00D334FA">
        <w:t xml:space="preserve"> installiert werden</w:t>
      </w:r>
      <w:r w:rsidRPr="00A95B37">
        <w:t xml:space="preserve">. </w:t>
      </w:r>
      <w:r w:rsidR="00D334FA">
        <w:t>Neben LAN-</w:t>
      </w:r>
      <w:r w:rsidR="00FA763A">
        <w:t xml:space="preserve">Anschlüssen für </w:t>
      </w:r>
      <w:r w:rsidR="007D1DC7">
        <w:t>Ne</w:t>
      </w:r>
      <w:r w:rsidR="00FA763A">
        <w:t>tzwerkkabel</w:t>
      </w:r>
      <w:r w:rsidR="00D334FA">
        <w:t xml:space="preserve"> verfügen v</w:t>
      </w:r>
      <w:r w:rsidR="005B5442">
        <w:t>iele devolo</w:t>
      </w:r>
      <w:r w:rsidR="009E40C8">
        <w:t>-</w:t>
      </w:r>
      <w:r w:rsidR="005B5442">
        <w:t>Geräte zudem über WLAN-Funktionalität</w:t>
      </w:r>
      <w:r w:rsidR="00D334FA">
        <w:t xml:space="preserve"> mit </w:t>
      </w:r>
      <w:r w:rsidR="00A1491E">
        <w:t>moderner</w:t>
      </w:r>
      <w:r w:rsidR="00D334FA">
        <w:t xml:space="preserve"> Mesh-Technologie</w:t>
      </w:r>
      <w:r w:rsidR="005B5442">
        <w:t>.</w:t>
      </w:r>
      <w:r w:rsidR="007866DF">
        <w:t xml:space="preserve"> Mesh-WLAN ist für Casual-Gamer und zahlreiche andere Multimedia-Anwendungen wie beispielsweise Musik- und Videostreaming</w:t>
      </w:r>
      <w:r w:rsidR="005B5442">
        <w:t xml:space="preserve"> </w:t>
      </w:r>
      <w:r w:rsidR="007866DF">
        <w:t xml:space="preserve">sehr gut geeignet, um </w:t>
      </w:r>
      <w:r w:rsidR="00E73911">
        <w:t xml:space="preserve">kabelloses </w:t>
      </w:r>
      <w:r w:rsidR="007866DF">
        <w:t>Highspeed-Internet im ganzen Zuhause zu nutzen.</w:t>
      </w:r>
    </w:p>
    <w:p w14:paraId="434ECB6A" w14:textId="77777777" w:rsidR="00A95B37" w:rsidRPr="00A95B37" w:rsidRDefault="00A95B37" w:rsidP="007A0373">
      <w:pPr>
        <w:shd w:val="clear" w:color="auto" w:fill="FFFFFF"/>
        <w:spacing w:before="360" w:after="120"/>
        <w:rPr>
          <w:rFonts w:cs="Arial"/>
          <w:b/>
          <w:color w:val="434A4F"/>
          <w:sz w:val="28"/>
          <w:szCs w:val="28"/>
        </w:rPr>
      </w:pPr>
      <w:r w:rsidRPr="00A95B37">
        <w:rPr>
          <w:rFonts w:cs="Arial"/>
          <w:b/>
          <w:color w:val="434A4F"/>
          <w:sz w:val="28"/>
          <w:szCs w:val="28"/>
        </w:rPr>
        <w:t>Die ideale Lösung für lange Distanzen</w:t>
      </w:r>
    </w:p>
    <w:p w14:paraId="40DE6EFC" w14:textId="4DA3238F" w:rsidR="00A95B37" w:rsidRDefault="005B5442" w:rsidP="00A95B37">
      <w:pPr>
        <w:pStyle w:val="StandardtextPM"/>
      </w:pPr>
      <w:r>
        <w:t>Powerline</w:t>
      </w:r>
      <w:r w:rsidR="00A95B37" w:rsidRPr="00A95B37">
        <w:t xml:space="preserve"> hat gegenüber rein WLAN</w:t>
      </w:r>
      <w:r w:rsidR="007866DF">
        <w:t>-</w:t>
      </w:r>
      <w:r w:rsidR="00A95B37" w:rsidRPr="00A95B37">
        <w:t>basierten Lösungen große Vorteile, denn eine große Distanz zum Router, dicke Wände, Fußbodenheizung oder Stahlbetondecken bremsen das WLAN</w:t>
      </w:r>
      <w:r>
        <w:t>-</w:t>
      </w:r>
      <w:r w:rsidR="00A95B37" w:rsidRPr="00A95B37">
        <w:t>Signal aus. Die Powerline</w:t>
      </w:r>
      <w:r>
        <w:t>-</w:t>
      </w:r>
      <w:r w:rsidR="00A95B37" w:rsidRPr="00A95B37">
        <w:t>Technologie überwindet lange Distanzen hingegen problemlos</w:t>
      </w:r>
      <w:r w:rsidR="00792BD0">
        <w:t>, so dass</w:t>
      </w:r>
      <w:r w:rsidR="00A95B37" w:rsidRPr="00A95B37">
        <w:t xml:space="preserve"> an jeder Steckdose ein Internet</w:t>
      </w:r>
      <w:r w:rsidR="005427B9">
        <w:t>z</w:t>
      </w:r>
      <w:r w:rsidR="00A95B37" w:rsidRPr="00A95B37">
        <w:t xml:space="preserve">ugang mit </w:t>
      </w:r>
      <w:r>
        <w:t>hoher Übertragungsstabilität</w:t>
      </w:r>
      <w:r w:rsidR="00A95B37" w:rsidRPr="00A95B37">
        <w:t xml:space="preserve"> zur Verfügung</w:t>
      </w:r>
      <w:r w:rsidR="00A14B47">
        <w:t xml:space="preserve"> steht</w:t>
      </w:r>
      <w:r w:rsidR="00A95B37" w:rsidRPr="00A95B37">
        <w:t xml:space="preserve">. </w:t>
      </w:r>
    </w:p>
    <w:p w14:paraId="06980EAD" w14:textId="2244208E" w:rsidR="008C5769" w:rsidRDefault="008C5769" w:rsidP="00A95B37">
      <w:pPr>
        <w:pStyle w:val="StandardtextPM"/>
      </w:pPr>
    </w:p>
    <w:p w14:paraId="2AA19CA3" w14:textId="5A186AD0" w:rsidR="008C5769" w:rsidRPr="00A95B37" w:rsidRDefault="008C5769" w:rsidP="00A95B37">
      <w:pPr>
        <w:pStyle w:val="StandardtextPM"/>
      </w:pPr>
      <w:r>
        <w:t xml:space="preserve">Weitere Informationen zum Ping: </w:t>
      </w:r>
      <w:hyperlink r:id="rId8" w:history="1">
        <w:r w:rsidR="005828AB" w:rsidRPr="0055080E">
          <w:rPr>
            <w:rStyle w:val="Hyperlink"/>
          </w:rPr>
          <w:t>https://www.devolo.at/anwendung/gaming-setup-ideen-ping-verbessern</w:t>
        </w:r>
      </w:hyperlink>
    </w:p>
    <w:p w14:paraId="4FDCE7C3" w14:textId="77777777" w:rsidR="005828AB" w:rsidRDefault="005828AB" w:rsidP="00C5031E">
      <w:pPr>
        <w:pStyle w:val="SubheadlinePM"/>
        <w:spacing w:line="276" w:lineRule="auto"/>
      </w:pPr>
    </w:p>
    <w:p w14:paraId="1CAF4E6B" w14:textId="49A16643" w:rsidR="00C5031E" w:rsidRPr="00A80BDB" w:rsidRDefault="00C5031E" w:rsidP="00C5031E">
      <w:pPr>
        <w:pStyle w:val="SubheadlinePM"/>
        <w:spacing w:line="276" w:lineRule="auto"/>
      </w:pPr>
      <w:r w:rsidRPr="00A80BDB">
        <w:t>Ansprechpartner für die Presse</w:t>
      </w:r>
    </w:p>
    <w:p w14:paraId="0C602708" w14:textId="77777777" w:rsidR="00C5031E" w:rsidRPr="00AE741E" w:rsidRDefault="00C5031E" w:rsidP="00C5031E">
      <w:pPr>
        <w:pStyle w:val="StandardtextPM"/>
        <w:tabs>
          <w:tab w:val="left" w:pos="4536"/>
        </w:tabs>
        <w:spacing w:line="276" w:lineRule="auto"/>
      </w:pPr>
      <w:r w:rsidRPr="00AE741E">
        <w:t xml:space="preserve">Christoph Müllers </w:t>
      </w:r>
      <w:r w:rsidRPr="00AE741E">
        <w:tab/>
      </w:r>
      <w:r w:rsidRPr="00AE741E">
        <w:tab/>
        <w:t>devolo AG</w:t>
      </w:r>
    </w:p>
    <w:p w14:paraId="5FC60E4F" w14:textId="77777777" w:rsidR="00C5031E" w:rsidRPr="00AE741E" w:rsidRDefault="00C5031E" w:rsidP="00C5031E">
      <w:pPr>
        <w:pStyle w:val="StandardtextPM"/>
        <w:tabs>
          <w:tab w:val="left" w:pos="4536"/>
        </w:tabs>
        <w:spacing w:line="276" w:lineRule="auto"/>
      </w:pPr>
      <w:r w:rsidRPr="00AE741E">
        <w:t>Müllers PR (Wien)</w:t>
      </w:r>
      <w:r w:rsidRPr="00AE741E">
        <w:tab/>
      </w:r>
      <w:r w:rsidRPr="00AE741E">
        <w:tab/>
        <w:t>Marcel Schüll</w:t>
      </w:r>
    </w:p>
    <w:p w14:paraId="4C1FD393" w14:textId="77777777" w:rsidR="00C5031E" w:rsidRPr="00AE741E" w:rsidRDefault="00C5031E" w:rsidP="00C5031E">
      <w:pPr>
        <w:pStyle w:val="StandardtextPM"/>
        <w:tabs>
          <w:tab w:val="left" w:pos="4536"/>
        </w:tabs>
        <w:spacing w:line="276" w:lineRule="auto"/>
      </w:pPr>
      <w:r w:rsidRPr="00AE741E">
        <w:t>Inkustraße 1-7 / Stiege 3 / EG</w:t>
      </w:r>
      <w:r w:rsidRPr="00AE741E">
        <w:tab/>
      </w:r>
      <w:r w:rsidRPr="00AE741E">
        <w:tab/>
        <w:t>Charlottenburger Allee 67</w:t>
      </w:r>
    </w:p>
    <w:p w14:paraId="7C04974C" w14:textId="77777777" w:rsidR="00C5031E" w:rsidRPr="00AE741E" w:rsidRDefault="00C5031E" w:rsidP="00C5031E">
      <w:pPr>
        <w:pStyle w:val="StandardtextPM"/>
        <w:tabs>
          <w:tab w:val="left" w:pos="4536"/>
        </w:tabs>
        <w:spacing w:line="276" w:lineRule="auto"/>
      </w:pPr>
      <w:r w:rsidRPr="00AE741E">
        <w:t>A-3400 Klosterneuburg</w:t>
      </w:r>
      <w:r w:rsidRPr="00AE741E">
        <w:tab/>
      </w:r>
      <w:r w:rsidRPr="00AE741E">
        <w:tab/>
        <w:t>D-52068 Aachen</w:t>
      </w:r>
      <w:r w:rsidRPr="00AE741E">
        <w:br/>
        <w:t>Tel: +4</w:t>
      </w:r>
      <w:r>
        <w:t>9</w:t>
      </w:r>
      <w:r w:rsidRPr="00AE741E">
        <w:t xml:space="preserve"> – </w:t>
      </w:r>
      <w:r>
        <w:t>17</w:t>
      </w:r>
      <w:r w:rsidRPr="00AE741E">
        <w:t xml:space="preserve"> 22</w:t>
      </w:r>
      <w:r>
        <w:t xml:space="preserve"> </w:t>
      </w:r>
      <w:r w:rsidRPr="00AE741E">
        <w:t>1</w:t>
      </w:r>
      <w:r>
        <w:t>1</w:t>
      </w:r>
      <w:r w:rsidRPr="00AE741E">
        <w:t xml:space="preserve"> 3</w:t>
      </w:r>
      <w:r>
        <w:t>3 33</w:t>
      </w:r>
      <w:r w:rsidRPr="00AE741E">
        <w:tab/>
      </w:r>
      <w:r w:rsidRPr="00AE741E">
        <w:tab/>
        <w:t>+49 241 18279-514</w:t>
      </w:r>
    </w:p>
    <w:p w14:paraId="572D4A33" w14:textId="77777777" w:rsidR="00C5031E" w:rsidRPr="00AE741E" w:rsidRDefault="00611F5B" w:rsidP="00C5031E">
      <w:pPr>
        <w:pStyle w:val="StandardtextPM"/>
        <w:tabs>
          <w:tab w:val="left" w:pos="4536"/>
        </w:tabs>
        <w:spacing w:line="276" w:lineRule="auto"/>
      </w:pPr>
      <w:hyperlink r:id="rId9" w:history="1">
        <w:r w:rsidR="00C5031E" w:rsidRPr="00AF5789">
          <w:rPr>
            <w:rStyle w:val="Hyperlink"/>
          </w:rPr>
          <w:t>devolo@prmuellers.at</w:t>
        </w:r>
      </w:hyperlink>
      <w:r w:rsidR="00C5031E" w:rsidRPr="00AE741E">
        <w:t xml:space="preserve"> </w:t>
      </w:r>
      <w:r w:rsidR="00C5031E" w:rsidRPr="00AE741E">
        <w:tab/>
      </w:r>
      <w:r w:rsidR="00C5031E" w:rsidRPr="00AE741E">
        <w:tab/>
      </w:r>
      <w:hyperlink r:id="rId10" w:history="1">
        <w:r w:rsidR="00C5031E" w:rsidRPr="00AE741E">
          <w:rPr>
            <w:rStyle w:val="Hyperlink"/>
          </w:rPr>
          <w:t>marcel.schuell@devolo.de</w:t>
        </w:r>
      </w:hyperlink>
      <w:r w:rsidR="00C5031E" w:rsidRPr="00AE741E">
        <w:t xml:space="preserve"> </w:t>
      </w:r>
    </w:p>
    <w:p w14:paraId="7F846FA6" w14:textId="77777777" w:rsidR="00C5031E" w:rsidRPr="00AE741E" w:rsidRDefault="00C5031E" w:rsidP="00C5031E">
      <w:pPr>
        <w:pStyle w:val="Textkrper-Standard"/>
        <w:spacing w:line="276" w:lineRule="auto"/>
        <w:jc w:val="both"/>
        <w:rPr>
          <w:color w:val="auto"/>
        </w:rPr>
      </w:pPr>
    </w:p>
    <w:p w14:paraId="16BC2D71" w14:textId="77777777" w:rsidR="00C5031E" w:rsidRPr="00AE741E" w:rsidRDefault="00C5031E" w:rsidP="00C5031E">
      <w:pPr>
        <w:pStyle w:val="StandardtextPM"/>
      </w:pPr>
      <w:r w:rsidRPr="00AE741E">
        <w:t xml:space="preserve">Diesen Text und aktuelle Fotos sowie weitere Presseinformationen finden Sie auch im devolo-Pressebereich unter </w:t>
      </w:r>
      <w:hyperlink r:id="rId11" w:history="1">
        <w:r w:rsidRPr="00AE741E">
          <w:rPr>
            <w:rStyle w:val="Hyperlink"/>
          </w:rPr>
          <w:t>https://www.devolo.at/ueber-devolo/presse.html</w:t>
        </w:r>
      </w:hyperlink>
      <w:r w:rsidRPr="00AE741E">
        <w:rPr>
          <w:rStyle w:val="Hyperlink"/>
          <w:color w:val="auto"/>
        </w:rPr>
        <w:t xml:space="preserve"> </w:t>
      </w:r>
      <w:r>
        <w:rPr>
          <w:rStyle w:val="Hyperlink"/>
          <w:color w:val="auto"/>
          <w:u w:val="none"/>
        </w:rPr>
        <w:t>.</w:t>
      </w:r>
    </w:p>
    <w:p w14:paraId="55B2EEC1" w14:textId="77777777" w:rsidR="00F251BA" w:rsidRPr="00C17FF0" w:rsidRDefault="00F251BA" w:rsidP="00F251BA">
      <w:pPr>
        <w:pStyle w:val="SubheadlinePM"/>
      </w:pPr>
      <w:r w:rsidRPr="00C17FF0">
        <w:t>Über devolo</w:t>
      </w:r>
    </w:p>
    <w:p w14:paraId="4F4775AD" w14:textId="65768DEB" w:rsidR="00EA15F8" w:rsidRPr="00437A01" w:rsidRDefault="00AD4979" w:rsidP="00663D7C">
      <w:pPr>
        <w:pStyle w:val="StandardtextPM"/>
      </w:pPr>
      <w:r w:rsidRPr="00AD4979">
        <w:t>devolo sorgt für smarte Vernetzung und inspiriert Privatkunden sowie Unternehmen, die Möglichkeiten unserer digitalen Welt zu nutzen. Millionenfach bewährte Heimvernetzungslösungen von devolo bringen Highspeed-Internet und perfektes Mesh-WLAN in jeden Winkel von Haus und Wohnung – ganz einfach über das Stromnetz. Im professionellen Bereich wird mit devolo die Vision des umfassend vernetzten Internet of Things Realität. Ob in Industrieprojekten oder in der sich wandelnden Energiebranche: Wo hoch sichere, leistungsstarke Datenkommunikation gefragt ist, setzen Partner auf devolo. Das Unternehmen wurde 2002 gegründet und ist mit eigenen Niederlassungen sowie über Partner in 19 Ländern vertreten.</w:t>
      </w:r>
      <w:r>
        <w:t xml:space="preserve"> </w:t>
      </w:r>
    </w:p>
    <w:sectPr w:rsidR="00EA15F8" w:rsidRPr="00437A01" w:rsidSect="00D42826">
      <w:headerReference w:type="default" r:id="rId12"/>
      <w:pgSz w:w="11906" w:h="16838"/>
      <w:pgMar w:top="1843" w:right="851" w:bottom="568"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AE5E4" w14:textId="77777777" w:rsidR="00611F5B" w:rsidRDefault="00611F5B">
      <w:r>
        <w:separator/>
      </w:r>
    </w:p>
  </w:endnote>
  <w:endnote w:type="continuationSeparator" w:id="0">
    <w:p w14:paraId="6B691954" w14:textId="77777777" w:rsidR="00611F5B" w:rsidRDefault="00611F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335F6" w14:textId="77777777" w:rsidR="00611F5B" w:rsidRDefault="00611F5B">
      <w:r>
        <w:separator/>
      </w:r>
    </w:p>
  </w:footnote>
  <w:footnote w:type="continuationSeparator" w:id="0">
    <w:p w14:paraId="5DDBBDD8" w14:textId="77777777" w:rsidR="00611F5B" w:rsidRDefault="00611F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AA5F23" w:rsidRDefault="00F251BA">
                          <w:pPr>
                            <w:rPr>
                              <w:rFonts w:cs="Arial"/>
                              <w:b/>
                              <w:color w:val="FFFFFF" w:themeColor="background1"/>
                              <w:sz w:val="52"/>
                              <w:szCs w:val="52"/>
                              <w:lang w:val="en-GB"/>
                            </w:rPr>
                          </w:pPr>
                          <w:r>
                            <w:rPr>
                              <w:rFonts w:cs="Arial"/>
                              <w:b/>
                              <w:color w:val="FFFFFF" w:themeColor="background1"/>
                              <w:sz w:val="52"/>
                              <w:szCs w:val="52"/>
                              <w:lang w:val="en-GB"/>
                            </w:rPr>
                            <w:t>Pressemitteilung</w:t>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0"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5"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29"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1"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5"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6"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7"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0"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1"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3"/>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5"/>
  </w:num>
  <w:num w:numId="4">
    <w:abstractNumId w:val="34"/>
  </w:num>
  <w:num w:numId="5">
    <w:abstractNumId w:val="28"/>
  </w:num>
  <w:num w:numId="6">
    <w:abstractNumId w:val="37"/>
  </w:num>
  <w:num w:numId="7">
    <w:abstractNumId w:val="35"/>
  </w:num>
  <w:num w:numId="8">
    <w:abstractNumId w:val="41"/>
  </w:num>
  <w:num w:numId="9">
    <w:abstractNumId w:val="13"/>
  </w:num>
  <w:num w:numId="10">
    <w:abstractNumId w:val="22"/>
  </w:num>
  <w:num w:numId="11">
    <w:abstractNumId w:val="17"/>
  </w:num>
  <w:num w:numId="12">
    <w:abstractNumId w:val="16"/>
  </w:num>
  <w:num w:numId="13">
    <w:abstractNumId w:val="12"/>
  </w:num>
  <w:num w:numId="14">
    <w:abstractNumId w:val="11"/>
  </w:num>
  <w:num w:numId="15">
    <w:abstractNumId w:val="19"/>
  </w:num>
  <w:num w:numId="16">
    <w:abstractNumId w:val="20"/>
  </w:num>
  <w:num w:numId="17">
    <w:abstractNumId w:val="24"/>
  </w:num>
  <w:num w:numId="18">
    <w:abstractNumId w:val="39"/>
  </w:num>
  <w:num w:numId="19">
    <w:abstractNumId w:val="40"/>
  </w:num>
  <w:num w:numId="20">
    <w:abstractNumId w:val="30"/>
  </w:num>
  <w:num w:numId="21">
    <w:abstractNumId w:val="36"/>
  </w:num>
  <w:num w:numId="22">
    <w:abstractNumId w:val="14"/>
  </w:num>
  <w:num w:numId="23">
    <w:abstractNumId w:val="29"/>
  </w:num>
  <w:num w:numId="24">
    <w:abstractNumId w:val="2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8"/>
  </w:num>
  <w:num w:numId="36">
    <w:abstractNumId w:val="32"/>
  </w:num>
  <w:num w:numId="37">
    <w:abstractNumId w:val="21"/>
  </w:num>
  <w:num w:numId="38">
    <w:abstractNumId w:val="27"/>
  </w:num>
  <w:num w:numId="39">
    <w:abstractNumId w:val="23"/>
  </w:num>
  <w:num w:numId="40">
    <w:abstractNumId w:val="31"/>
  </w:num>
  <w:num w:numId="41">
    <w:abstractNumId w:val="38"/>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3BF"/>
    <w:rsid w:val="00013F7B"/>
    <w:rsid w:val="00036ABD"/>
    <w:rsid w:val="00041397"/>
    <w:rsid w:val="00044BDB"/>
    <w:rsid w:val="000539C7"/>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C39F4"/>
    <w:rsid w:val="000D0AE6"/>
    <w:rsid w:val="000D393D"/>
    <w:rsid w:val="000E24B7"/>
    <w:rsid w:val="000E7C2E"/>
    <w:rsid w:val="000F0590"/>
    <w:rsid w:val="000F05F9"/>
    <w:rsid w:val="0010092E"/>
    <w:rsid w:val="00103095"/>
    <w:rsid w:val="00105D16"/>
    <w:rsid w:val="001068BC"/>
    <w:rsid w:val="00111A0C"/>
    <w:rsid w:val="0011544D"/>
    <w:rsid w:val="00123F56"/>
    <w:rsid w:val="00124E23"/>
    <w:rsid w:val="00132912"/>
    <w:rsid w:val="001346DB"/>
    <w:rsid w:val="00135FFB"/>
    <w:rsid w:val="00144F8D"/>
    <w:rsid w:val="00155B48"/>
    <w:rsid w:val="001637AE"/>
    <w:rsid w:val="001644D1"/>
    <w:rsid w:val="001660AA"/>
    <w:rsid w:val="001760D6"/>
    <w:rsid w:val="00195A51"/>
    <w:rsid w:val="00197FF2"/>
    <w:rsid w:val="001A15E2"/>
    <w:rsid w:val="001A4FFC"/>
    <w:rsid w:val="001B25D3"/>
    <w:rsid w:val="001B581C"/>
    <w:rsid w:val="001C37CE"/>
    <w:rsid w:val="001C60DF"/>
    <w:rsid w:val="001C6B41"/>
    <w:rsid w:val="001C79C8"/>
    <w:rsid w:val="001D1590"/>
    <w:rsid w:val="001D1CF7"/>
    <w:rsid w:val="001D3D17"/>
    <w:rsid w:val="001D7312"/>
    <w:rsid w:val="001D79CC"/>
    <w:rsid w:val="001E65C4"/>
    <w:rsid w:val="00202218"/>
    <w:rsid w:val="0020428E"/>
    <w:rsid w:val="00207211"/>
    <w:rsid w:val="0021422C"/>
    <w:rsid w:val="002176E6"/>
    <w:rsid w:val="00226ADD"/>
    <w:rsid w:val="00227540"/>
    <w:rsid w:val="00247C27"/>
    <w:rsid w:val="00251365"/>
    <w:rsid w:val="00252EB9"/>
    <w:rsid w:val="00257D01"/>
    <w:rsid w:val="00260268"/>
    <w:rsid w:val="002616B6"/>
    <w:rsid w:val="002661E6"/>
    <w:rsid w:val="002700DE"/>
    <w:rsid w:val="00276290"/>
    <w:rsid w:val="002834BB"/>
    <w:rsid w:val="00285C50"/>
    <w:rsid w:val="00287EDC"/>
    <w:rsid w:val="00290062"/>
    <w:rsid w:val="002920D2"/>
    <w:rsid w:val="002A083D"/>
    <w:rsid w:val="002A11D2"/>
    <w:rsid w:val="002A47EB"/>
    <w:rsid w:val="002B77B1"/>
    <w:rsid w:val="002C1CD1"/>
    <w:rsid w:val="002C2899"/>
    <w:rsid w:val="002C29AA"/>
    <w:rsid w:val="002C3F12"/>
    <w:rsid w:val="002C7D9A"/>
    <w:rsid w:val="002D08BE"/>
    <w:rsid w:val="002E5D93"/>
    <w:rsid w:val="00303D8C"/>
    <w:rsid w:val="00305428"/>
    <w:rsid w:val="00312DD0"/>
    <w:rsid w:val="00313ECA"/>
    <w:rsid w:val="00315076"/>
    <w:rsid w:val="00325566"/>
    <w:rsid w:val="00330EFC"/>
    <w:rsid w:val="00333AE5"/>
    <w:rsid w:val="0034496C"/>
    <w:rsid w:val="00346F4B"/>
    <w:rsid w:val="00351E65"/>
    <w:rsid w:val="00352DCE"/>
    <w:rsid w:val="00353DAE"/>
    <w:rsid w:val="00353E35"/>
    <w:rsid w:val="00356118"/>
    <w:rsid w:val="003577B8"/>
    <w:rsid w:val="00361508"/>
    <w:rsid w:val="00367A64"/>
    <w:rsid w:val="00382548"/>
    <w:rsid w:val="00382FE2"/>
    <w:rsid w:val="003855CF"/>
    <w:rsid w:val="003927C8"/>
    <w:rsid w:val="003A0897"/>
    <w:rsid w:val="003A0B14"/>
    <w:rsid w:val="003A491B"/>
    <w:rsid w:val="003B7A23"/>
    <w:rsid w:val="003B7D12"/>
    <w:rsid w:val="003C02FB"/>
    <w:rsid w:val="003C4348"/>
    <w:rsid w:val="003D1A54"/>
    <w:rsid w:val="003D34C4"/>
    <w:rsid w:val="003D5203"/>
    <w:rsid w:val="003D575C"/>
    <w:rsid w:val="003E7C0A"/>
    <w:rsid w:val="003F0528"/>
    <w:rsid w:val="003F6AD6"/>
    <w:rsid w:val="0040144F"/>
    <w:rsid w:val="004047E8"/>
    <w:rsid w:val="00404944"/>
    <w:rsid w:val="0041165E"/>
    <w:rsid w:val="00415E36"/>
    <w:rsid w:val="004171F6"/>
    <w:rsid w:val="0042005D"/>
    <w:rsid w:val="004258BC"/>
    <w:rsid w:val="00437A01"/>
    <w:rsid w:val="00446ECF"/>
    <w:rsid w:val="00463252"/>
    <w:rsid w:val="004671B1"/>
    <w:rsid w:val="00472B42"/>
    <w:rsid w:val="00472E9A"/>
    <w:rsid w:val="00475D9E"/>
    <w:rsid w:val="00483751"/>
    <w:rsid w:val="00484409"/>
    <w:rsid w:val="00490530"/>
    <w:rsid w:val="00491471"/>
    <w:rsid w:val="004A215C"/>
    <w:rsid w:val="004A5AC0"/>
    <w:rsid w:val="004A5F1F"/>
    <w:rsid w:val="004B2586"/>
    <w:rsid w:val="004C32CA"/>
    <w:rsid w:val="004C529B"/>
    <w:rsid w:val="004C6050"/>
    <w:rsid w:val="004D59CD"/>
    <w:rsid w:val="004E03EB"/>
    <w:rsid w:val="004E3979"/>
    <w:rsid w:val="004E4599"/>
    <w:rsid w:val="004F3AC4"/>
    <w:rsid w:val="00500339"/>
    <w:rsid w:val="005028BD"/>
    <w:rsid w:val="00515A2E"/>
    <w:rsid w:val="00517A68"/>
    <w:rsid w:val="00517FBE"/>
    <w:rsid w:val="005312B8"/>
    <w:rsid w:val="005331CC"/>
    <w:rsid w:val="00534F38"/>
    <w:rsid w:val="005427B9"/>
    <w:rsid w:val="00546DDE"/>
    <w:rsid w:val="00550BAE"/>
    <w:rsid w:val="005513BB"/>
    <w:rsid w:val="00563970"/>
    <w:rsid w:val="0056756E"/>
    <w:rsid w:val="00570FBD"/>
    <w:rsid w:val="00574816"/>
    <w:rsid w:val="0057717F"/>
    <w:rsid w:val="005773DC"/>
    <w:rsid w:val="005828AB"/>
    <w:rsid w:val="00587F5B"/>
    <w:rsid w:val="00590A24"/>
    <w:rsid w:val="005920A5"/>
    <w:rsid w:val="005A0C20"/>
    <w:rsid w:val="005B2308"/>
    <w:rsid w:val="005B3F46"/>
    <w:rsid w:val="005B5442"/>
    <w:rsid w:val="005B6C22"/>
    <w:rsid w:val="005B72E6"/>
    <w:rsid w:val="005B75EE"/>
    <w:rsid w:val="005C08F7"/>
    <w:rsid w:val="005C5C26"/>
    <w:rsid w:val="005C7DE8"/>
    <w:rsid w:val="005D0DFB"/>
    <w:rsid w:val="005D4203"/>
    <w:rsid w:val="005D43E7"/>
    <w:rsid w:val="005D7B65"/>
    <w:rsid w:val="005E33C8"/>
    <w:rsid w:val="005E467A"/>
    <w:rsid w:val="005F344E"/>
    <w:rsid w:val="005F38BA"/>
    <w:rsid w:val="0061039D"/>
    <w:rsid w:val="00611F5B"/>
    <w:rsid w:val="00612FB0"/>
    <w:rsid w:val="00615448"/>
    <w:rsid w:val="00622A52"/>
    <w:rsid w:val="00625DC9"/>
    <w:rsid w:val="00626174"/>
    <w:rsid w:val="00630B92"/>
    <w:rsid w:val="00633085"/>
    <w:rsid w:val="006341D4"/>
    <w:rsid w:val="00641B1F"/>
    <w:rsid w:val="00643E76"/>
    <w:rsid w:val="00646E44"/>
    <w:rsid w:val="00647BCA"/>
    <w:rsid w:val="00654B84"/>
    <w:rsid w:val="0065519A"/>
    <w:rsid w:val="006638AF"/>
    <w:rsid w:val="00663A47"/>
    <w:rsid w:val="00663D7C"/>
    <w:rsid w:val="006742A2"/>
    <w:rsid w:val="00674E77"/>
    <w:rsid w:val="00676D2E"/>
    <w:rsid w:val="00684228"/>
    <w:rsid w:val="00685A13"/>
    <w:rsid w:val="006900C0"/>
    <w:rsid w:val="006A03E5"/>
    <w:rsid w:val="006A0FAC"/>
    <w:rsid w:val="006A4D01"/>
    <w:rsid w:val="006A518D"/>
    <w:rsid w:val="006B12BB"/>
    <w:rsid w:val="006B2BAC"/>
    <w:rsid w:val="006B2DF6"/>
    <w:rsid w:val="006B3594"/>
    <w:rsid w:val="006B671D"/>
    <w:rsid w:val="006C1C6C"/>
    <w:rsid w:val="006C513E"/>
    <w:rsid w:val="006E6806"/>
    <w:rsid w:val="006E71DA"/>
    <w:rsid w:val="006F4397"/>
    <w:rsid w:val="006F4511"/>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7180A"/>
    <w:rsid w:val="00774067"/>
    <w:rsid w:val="00775FAE"/>
    <w:rsid w:val="007866DF"/>
    <w:rsid w:val="00790DA0"/>
    <w:rsid w:val="00792BD0"/>
    <w:rsid w:val="0079568F"/>
    <w:rsid w:val="007A0373"/>
    <w:rsid w:val="007A0414"/>
    <w:rsid w:val="007A7257"/>
    <w:rsid w:val="007B26CF"/>
    <w:rsid w:val="007C1D9B"/>
    <w:rsid w:val="007C3A3F"/>
    <w:rsid w:val="007D09CE"/>
    <w:rsid w:val="007D0C69"/>
    <w:rsid w:val="007D1DC7"/>
    <w:rsid w:val="007F0F42"/>
    <w:rsid w:val="007F22CD"/>
    <w:rsid w:val="007F7838"/>
    <w:rsid w:val="00800A40"/>
    <w:rsid w:val="00805065"/>
    <w:rsid w:val="00806BFB"/>
    <w:rsid w:val="00813BAC"/>
    <w:rsid w:val="008158FF"/>
    <w:rsid w:val="00816A91"/>
    <w:rsid w:val="00825EBD"/>
    <w:rsid w:val="00830E24"/>
    <w:rsid w:val="0083409E"/>
    <w:rsid w:val="00840540"/>
    <w:rsid w:val="00840854"/>
    <w:rsid w:val="008460A7"/>
    <w:rsid w:val="008513EC"/>
    <w:rsid w:val="00857952"/>
    <w:rsid w:val="00865BEB"/>
    <w:rsid w:val="00866050"/>
    <w:rsid w:val="00871740"/>
    <w:rsid w:val="008721CB"/>
    <w:rsid w:val="00875753"/>
    <w:rsid w:val="0088357E"/>
    <w:rsid w:val="008841B8"/>
    <w:rsid w:val="00887AD6"/>
    <w:rsid w:val="0089056A"/>
    <w:rsid w:val="00892AD2"/>
    <w:rsid w:val="00894003"/>
    <w:rsid w:val="00894422"/>
    <w:rsid w:val="008A05B3"/>
    <w:rsid w:val="008A10EA"/>
    <w:rsid w:val="008A4B09"/>
    <w:rsid w:val="008A6152"/>
    <w:rsid w:val="008A73FD"/>
    <w:rsid w:val="008B1AFD"/>
    <w:rsid w:val="008C2100"/>
    <w:rsid w:val="008C5769"/>
    <w:rsid w:val="008D472C"/>
    <w:rsid w:val="008E061D"/>
    <w:rsid w:val="008F5AA0"/>
    <w:rsid w:val="00901817"/>
    <w:rsid w:val="009018A0"/>
    <w:rsid w:val="00906DB6"/>
    <w:rsid w:val="00914EF8"/>
    <w:rsid w:val="009241A9"/>
    <w:rsid w:val="0093445B"/>
    <w:rsid w:val="009473DD"/>
    <w:rsid w:val="009478F4"/>
    <w:rsid w:val="00953409"/>
    <w:rsid w:val="009612BA"/>
    <w:rsid w:val="009618FB"/>
    <w:rsid w:val="0097171D"/>
    <w:rsid w:val="009768EE"/>
    <w:rsid w:val="00981DFD"/>
    <w:rsid w:val="00985464"/>
    <w:rsid w:val="00985CB3"/>
    <w:rsid w:val="00985FC3"/>
    <w:rsid w:val="009A0230"/>
    <w:rsid w:val="009A1492"/>
    <w:rsid w:val="009B252A"/>
    <w:rsid w:val="009B39A7"/>
    <w:rsid w:val="009B57F8"/>
    <w:rsid w:val="009C2542"/>
    <w:rsid w:val="009C62B8"/>
    <w:rsid w:val="009D2CB6"/>
    <w:rsid w:val="009D5BFE"/>
    <w:rsid w:val="009D6829"/>
    <w:rsid w:val="009E19BF"/>
    <w:rsid w:val="009E2DAE"/>
    <w:rsid w:val="009E2E0A"/>
    <w:rsid w:val="009E40C8"/>
    <w:rsid w:val="009E700D"/>
    <w:rsid w:val="009F0601"/>
    <w:rsid w:val="009F0E19"/>
    <w:rsid w:val="009F4058"/>
    <w:rsid w:val="00A01C5E"/>
    <w:rsid w:val="00A03047"/>
    <w:rsid w:val="00A03406"/>
    <w:rsid w:val="00A1491E"/>
    <w:rsid w:val="00A14B47"/>
    <w:rsid w:val="00A31808"/>
    <w:rsid w:val="00A32C12"/>
    <w:rsid w:val="00A33BCC"/>
    <w:rsid w:val="00A505AF"/>
    <w:rsid w:val="00A52C1C"/>
    <w:rsid w:val="00A547AB"/>
    <w:rsid w:val="00A6278B"/>
    <w:rsid w:val="00A66150"/>
    <w:rsid w:val="00A76AD3"/>
    <w:rsid w:val="00A82225"/>
    <w:rsid w:val="00A83784"/>
    <w:rsid w:val="00A83B8A"/>
    <w:rsid w:val="00A9509D"/>
    <w:rsid w:val="00A95B37"/>
    <w:rsid w:val="00A97B26"/>
    <w:rsid w:val="00AA1510"/>
    <w:rsid w:val="00AA44BE"/>
    <w:rsid w:val="00AA5F23"/>
    <w:rsid w:val="00AA67D1"/>
    <w:rsid w:val="00AB3C08"/>
    <w:rsid w:val="00AB55CB"/>
    <w:rsid w:val="00AC76DC"/>
    <w:rsid w:val="00AD1205"/>
    <w:rsid w:val="00AD4979"/>
    <w:rsid w:val="00AD5A25"/>
    <w:rsid w:val="00AD6CCB"/>
    <w:rsid w:val="00AF1B2D"/>
    <w:rsid w:val="00AF5EC7"/>
    <w:rsid w:val="00B03896"/>
    <w:rsid w:val="00B13913"/>
    <w:rsid w:val="00B2019C"/>
    <w:rsid w:val="00B24266"/>
    <w:rsid w:val="00B266F5"/>
    <w:rsid w:val="00B402A0"/>
    <w:rsid w:val="00B4057A"/>
    <w:rsid w:val="00B444A6"/>
    <w:rsid w:val="00B5137A"/>
    <w:rsid w:val="00B61483"/>
    <w:rsid w:val="00B666DA"/>
    <w:rsid w:val="00B66AF1"/>
    <w:rsid w:val="00B7357A"/>
    <w:rsid w:val="00B73F9D"/>
    <w:rsid w:val="00B74A4B"/>
    <w:rsid w:val="00B77626"/>
    <w:rsid w:val="00B808F3"/>
    <w:rsid w:val="00B81FCA"/>
    <w:rsid w:val="00B8754F"/>
    <w:rsid w:val="00B904B1"/>
    <w:rsid w:val="00B9742F"/>
    <w:rsid w:val="00BA4DBB"/>
    <w:rsid w:val="00BC511C"/>
    <w:rsid w:val="00BC7F5E"/>
    <w:rsid w:val="00BD195B"/>
    <w:rsid w:val="00BD5536"/>
    <w:rsid w:val="00BE1603"/>
    <w:rsid w:val="00BE339D"/>
    <w:rsid w:val="00BF558C"/>
    <w:rsid w:val="00C00055"/>
    <w:rsid w:val="00C020B1"/>
    <w:rsid w:val="00C138CE"/>
    <w:rsid w:val="00C14629"/>
    <w:rsid w:val="00C14E13"/>
    <w:rsid w:val="00C17FF0"/>
    <w:rsid w:val="00C215A1"/>
    <w:rsid w:val="00C24111"/>
    <w:rsid w:val="00C272E4"/>
    <w:rsid w:val="00C301B7"/>
    <w:rsid w:val="00C318C6"/>
    <w:rsid w:val="00C32767"/>
    <w:rsid w:val="00C34E70"/>
    <w:rsid w:val="00C400B7"/>
    <w:rsid w:val="00C4485E"/>
    <w:rsid w:val="00C46038"/>
    <w:rsid w:val="00C46307"/>
    <w:rsid w:val="00C5031E"/>
    <w:rsid w:val="00C51294"/>
    <w:rsid w:val="00C5171E"/>
    <w:rsid w:val="00C52981"/>
    <w:rsid w:val="00C53743"/>
    <w:rsid w:val="00C63402"/>
    <w:rsid w:val="00C63CFF"/>
    <w:rsid w:val="00C74ACD"/>
    <w:rsid w:val="00C808DA"/>
    <w:rsid w:val="00C83B95"/>
    <w:rsid w:val="00C939BB"/>
    <w:rsid w:val="00CA3862"/>
    <w:rsid w:val="00CA684D"/>
    <w:rsid w:val="00CA6F2A"/>
    <w:rsid w:val="00CB0CA8"/>
    <w:rsid w:val="00CB1FCA"/>
    <w:rsid w:val="00CB2B8A"/>
    <w:rsid w:val="00CB316E"/>
    <w:rsid w:val="00CB5B89"/>
    <w:rsid w:val="00CC2459"/>
    <w:rsid w:val="00CC52C1"/>
    <w:rsid w:val="00CC58F5"/>
    <w:rsid w:val="00CD5AA2"/>
    <w:rsid w:val="00CD637D"/>
    <w:rsid w:val="00CD6C4C"/>
    <w:rsid w:val="00CE27DB"/>
    <w:rsid w:val="00CE32B0"/>
    <w:rsid w:val="00CF2016"/>
    <w:rsid w:val="00CF42B3"/>
    <w:rsid w:val="00CF74F2"/>
    <w:rsid w:val="00CF7929"/>
    <w:rsid w:val="00D0236E"/>
    <w:rsid w:val="00D03CCF"/>
    <w:rsid w:val="00D03FB8"/>
    <w:rsid w:val="00D12B68"/>
    <w:rsid w:val="00D20915"/>
    <w:rsid w:val="00D334FA"/>
    <w:rsid w:val="00D362F8"/>
    <w:rsid w:val="00D37F10"/>
    <w:rsid w:val="00D42826"/>
    <w:rsid w:val="00D42A4A"/>
    <w:rsid w:val="00D43641"/>
    <w:rsid w:val="00D4498F"/>
    <w:rsid w:val="00D47019"/>
    <w:rsid w:val="00D50B3D"/>
    <w:rsid w:val="00D50FBF"/>
    <w:rsid w:val="00D540A9"/>
    <w:rsid w:val="00D540B6"/>
    <w:rsid w:val="00D57BC6"/>
    <w:rsid w:val="00D57FB0"/>
    <w:rsid w:val="00D6044F"/>
    <w:rsid w:val="00D63FC5"/>
    <w:rsid w:val="00D6653B"/>
    <w:rsid w:val="00D6677D"/>
    <w:rsid w:val="00D70DD6"/>
    <w:rsid w:val="00D71027"/>
    <w:rsid w:val="00D721DD"/>
    <w:rsid w:val="00D74ABE"/>
    <w:rsid w:val="00D836E1"/>
    <w:rsid w:val="00D846F2"/>
    <w:rsid w:val="00D87E51"/>
    <w:rsid w:val="00D9002D"/>
    <w:rsid w:val="00DA4629"/>
    <w:rsid w:val="00DA5A45"/>
    <w:rsid w:val="00DA6F87"/>
    <w:rsid w:val="00DB3C53"/>
    <w:rsid w:val="00DC71FB"/>
    <w:rsid w:val="00DE0256"/>
    <w:rsid w:val="00DE492A"/>
    <w:rsid w:val="00E10832"/>
    <w:rsid w:val="00E150CE"/>
    <w:rsid w:val="00E152CE"/>
    <w:rsid w:val="00E254CD"/>
    <w:rsid w:val="00E26D58"/>
    <w:rsid w:val="00E33E2C"/>
    <w:rsid w:val="00E45E66"/>
    <w:rsid w:val="00E53934"/>
    <w:rsid w:val="00E53E3A"/>
    <w:rsid w:val="00E56843"/>
    <w:rsid w:val="00E63F93"/>
    <w:rsid w:val="00E71A76"/>
    <w:rsid w:val="00E73911"/>
    <w:rsid w:val="00E75289"/>
    <w:rsid w:val="00E84A8E"/>
    <w:rsid w:val="00E8633C"/>
    <w:rsid w:val="00E93DA7"/>
    <w:rsid w:val="00EA0CDF"/>
    <w:rsid w:val="00EA15F8"/>
    <w:rsid w:val="00EA45E7"/>
    <w:rsid w:val="00EB1FE4"/>
    <w:rsid w:val="00EC239C"/>
    <w:rsid w:val="00EC3FA3"/>
    <w:rsid w:val="00ED01FA"/>
    <w:rsid w:val="00ED430E"/>
    <w:rsid w:val="00ED55BA"/>
    <w:rsid w:val="00EE4F0D"/>
    <w:rsid w:val="00EE5543"/>
    <w:rsid w:val="00EF5A34"/>
    <w:rsid w:val="00F020BE"/>
    <w:rsid w:val="00F022D4"/>
    <w:rsid w:val="00F06D58"/>
    <w:rsid w:val="00F1084C"/>
    <w:rsid w:val="00F13086"/>
    <w:rsid w:val="00F14D4C"/>
    <w:rsid w:val="00F251BA"/>
    <w:rsid w:val="00F302FC"/>
    <w:rsid w:val="00F322F5"/>
    <w:rsid w:val="00F33809"/>
    <w:rsid w:val="00F34D31"/>
    <w:rsid w:val="00F40127"/>
    <w:rsid w:val="00F50309"/>
    <w:rsid w:val="00F5091A"/>
    <w:rsid w:val="00F51737"/>
    <w:rsid w:val="00F555C5"/>
    <w:rsid w:val="00F56C12"/>
    <w:rsid w:val="00F61DA3"/>
    <w:rsid w:val="00F61E77"/>
    <w:rsid w:val="00F64E83"/>
    <w:rsid w:val="00F65852"/>
    <w:rsid w:val="00F8236C"/>
    <w:rsid w:val="00F8255C"/>
    <w:rsid w:val="00F83801"/>
    <w:rsid w:val="00F8580D"/>
    <w:rsid w:val="00F86931"/>
    <w:rsid w:val="00F943BB"/>
    <w:rsid w:val="00F94992"/>
    <w:rsid w:val="00FA5675"/>
    <w:rsid w:val="00FA6417"/>
    <w:rsid w:val="00FA65FC"/>
    <w:rsid w:val="00FA763A"/>
    <w:rsid w:val="00FA769B"/>
    <w:rsid w:val="00FB101B"/>
    <w:rsid w:val="00FC3667"/>
    <w:rsid w:val="00FC7771"/>
    <w:rsid w:val="00FC7907"/>
    <w:rsid w:val="00FD3B96"/>
    <w:rsid w:val="00FD56BA"/>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 w:type="character" w:styleId="BesuchterLink">
    <w:name w:val="FollowedHyperlink"/>
    <w:basedOn w:val="Absatz-Standardschriftart"/>
    <w:uiPriority w:val="99"/>
    <w:semiHidden/>
    <w:unhideWhenUsed/>
    <w:rsid w:val="001660A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evolo.at/anwendung/gaming-setup-ideen-ping-verbesser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evolo.at/ueber-devolo/presse.html" TargetMode="External"/><Relationship Id="rId5" Type="http://schemas.openxmlformats.org/officeDocument/2006/relationships/webSettings" Target="webSettings.xml"/><Relationship Id="rId10" Type="http://schemas.openxmlformats.org/officeDocument/2006/relationships/hyperlink" Target="mailto:marcel.schuell@devolo.de" TargetMode="External"/><Relationship Id="rId4" Type="http://schemas.openxmlformats.org/officeDocument/2006/relationships/settings" Target="settings.xml"/><Relationship Id="rId9" Type="http://schemas.openxmlformats.org/officeDocument/2006/relationships/hyperlink" Target="mailto:devolo@prmuellers.a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64E041-1151-48DD-9246-4724B0493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11</Words>
  <Characters>5111</Characters>
  <Application>Microsoft Office Word</Application>
  <DocSecurity>0</DocSecurity>
  <Lines>42</Lines>
  <Paragraphs>11</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Christoph Müllers</cp:lastModifiedBy>
  <cp:revision>15</cp:revision>
  <cp:lastPrinted>2019-02-18T10:59:00Z</cp:lastPrinted>
  <dcterms:created xsi:type="dcterms:W3CDTF">2022-04-05T11:52:00Z</dcterms:created>
  <dcterms:modified xsi:type="dcterms:W3CDTF">2022-04-22T07:10:00Z</dcterms:modified>
</cp:coreProperties>
</file>